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Internship</w:t>
      </w:r>
      <w:r>
        <w:t xml:space="preserve"> </w:t>
      </w:r>
      <w:r>
        <w:t xml:space="preserve">Application</w:t>
      </w:r>
      <w:r>
        <w:t xml:space="preserve"> </w:t>
      </w:r>
      <w:r>
        <w:t xml:space="preserve">Letter</w:t>
      </w:r>
    </w:p>
    <w:bookmarkStart w:id="20" w:name="X2aa9f5f306b88e23eb19cf39f8c064fe3780d8b"/>
    <w:p>
      <w:pPr>
        <w:pStyle w:val="Heading1"/>
      </w:pPr>
      <w:r>
        <w:t xml:space="preserve">Internship Application Letter for Astronomer Position</w:t>
      </w:r>
    </w:p>
    <w:bookmarkEnd w:id="20"/>
    <w:p>
      <w:pPr>
        <w:pStyle w:val="FirstParagraph"/>
      </w:pPr>
      <w:r>
        <w:t xml:space="preserve">Jasmine Chen</w:t>
      </w:r>
    </w:p>
    <w:p>
      <w:pPr>
        <w:pStyle w:val="BodyText"/>
      </w:pPr>
      <w:r>
        <w:t xml:space="preserve">542 Oak Street, Apt 3B</w:t>
      </w:r>
    </w:p>
    <w:p>
      <w:pPr>
        <w:pStyle w:val="BodyText"/>
      </w:pPr>
      <w:r>
        <w:t xml:space="preserve">San Francisco, CA 94107</w:t>
      </w:r>
    </w:p>
    <w:p>
      <w:pPr>
        <w:pStyle w:val="BodyText"/>
      </w:pPr>
      <w:r>
        <w:t xml:space="preserve">Phone: (415) 555-0198 | Email: jchen.astronomy@ucsf.edu</w:t>
      </w:r>
    </w:p>
    <w:p>
      <w:pPr>
        <w:pStyle w:val="BodyText"/>
      </w:pPr>
      <w:r>
        <w:t xml:space="preserve">October 26, 2023</w:t>
      </w:r>
    </w:p>
    <w:p>
      <w:pPr>
        <w:pStyle w:val="BodyText"/>
      </w:pPr>
      <w:r>
        <w:t xml:space="preserve">Dr. Eleanor Vance</w:t>
      </w:r>
    </w:p>
    <w:p>
      <w:pPr>
        <w:pStyle w:val="BodyText"/>
      </w:pPr>
      <w:r>
        <w:t xml:space="preserve">Director of Research Internships</w:t>
      </w:r>
    </w:p>
    <w:p>
      <w:pPr>
        <w:pStyle w:val="BodyText"/>
      </w:pPr>
      <w:r>
        <w:t xml:space="preserve">San Francisco Center for Astronomical Research (SF CAR)</w:t>
      </w:r>
    </w:p>
    <w:p>
      <w:pPr>
        <w:pStyle w:val="BodyText"/>
      </w:pPr>
      <w:r>
        <w:t xml:space="preserve">1950 4th Street, Suite 200</w:t>
      </w:r>
    </w:p>
    <w:p>
      <w:pPr>
        <w:pStyle w:val="BodyText"/>
      </w:pPr>
      <w:r>
        <w:t xml:space="preserve">San Francisco, CA 94158</w:t>
      </w:r>
    </w:p>
    <w:p>
      <w:pPr>
        <w:pStyle w:val="BodyText"/>
      </w:pPr>
      <w:r>
        <w:br/>
      </w:r>
      <w:r>
        <w:br/>
      </w:r>
    </w:p>
    <w:p>
      <w:pPr>
        <w:pStyle w:val="BodyText"/>
      </w:pPr>
      <w:r>
        <w:t xml:space="preserve">Dear Dr. Vance,</w:t>
      </w:r>
    </w:p>
    <w:p>
      <w:pPr>
        <w:pStyle w:val="BodyText"/>
      </w:pPr>
      <w:r>
        <w:t xml:space="preserve">I am writing to express my profound enthusiasm for the Astronomer Internship at the San Francisco Center for Astronomical Research (SF CAR), a premier institution situated within the vibrant intellectual landscape of United States San Francisco. As a dedicated astronomy student completing my Bachelor of Science in Astrophysics at the University of California, Berkeley, I have long admired SF CAR's pioneering work in exoplanet characterization and gravitational wave detection. This Internship Application Letter represents not merely an application, but a testament to my commitment to advancing astronomical knowledge within one of the world's most dynamic scientific ecosystems.</w:t>
      </w:r>
    </w:p>
    <w:p>
      <w:pPr>
        <w:pStyle w:val="BodyText"/>
      </w:pPr>
      <w:r>
        <w:t xml:space="preserve">My academic journey has been meticulously structured to cultivate the technical acumen and observational rigor essential for modern astrophysics. At UC Berkeley, I maintained a 3.92 GPA while completing advanced coursework in Stellar Astrophysics, Computational Astronomy, and Radio Wave Propagation. My senior thesis, "Modeling Transiting Exoplanet Atmospheres Using Kepler Data," required developing custom Python algorithms to analyze spectral signatures across 150+ exoplanetary systems—a project that directly aligns with SF CAR's current research initiatives on atmospheric composition of M-dwarf planets. This work culminated in a presentation at the 2023 American Astronomical Society conference, where I engaged with leading researchers whose methodologies are central to SF CAR's mission. I am particularly eager to contribute to your team’s upcoming study of TRAPPIST-1e's atmospheric dynamics, having already mastered the Astropy and Astroquery libraries used in your recent publications.</w:t>
      </w:r>
    </w:p>
    <w:p>
      <w:pPr>
        <w:pStyle w:val="BodyText"/>
      </w:pPr>
      <w:r>
        <w:t xml:space="preserve">My hands-on experience extends beyond theoretical coursework. During the summer of 2022, I interned at Lick Observatory (though located near Mount Hamilton, its Bay Area proximity underscores why California is a magnet for astronomical research), where I assisted in processing 140+ hours of spectroscopic data from the Shane Telescope. This role taught me to operate CCD cameras, calibrate raw images using IRAF software, and collaborate with professional astronomers on discovering variable stars—skills directly transferable to SF CAR’s telescope operations at the nearby Mount Hamilton facility. Additionally, as a member of Berkeley's Astronomical Society, I led weekly data analysis workshops that honed my ability to translate complex astronomical concepts into accessible insights—a competency I believe will be invaluable in SF CAR's public outreach programs for United States San Francisco’s diverse community.</w:t>
      </w:r>
    </w:p>
    <w:p>
      <w:pPr>
        <w:pStyle w:val="BodyText"/>
      </w:pPr>
      <w:r>
        <w:t xml:space="preserve">What distinguishes San Francisco as the ideal location for this internship transcends its proximity to world-class facilities. The city’s unique fusion of technological innovation and scientific curiosity creates an unparalleled environment for astronomical discovery. Working at SF CAR allows me to immerse myself in a community where NASA Ames' cutting-edge astrobiology research, Lawrence Berkeley National Lab's computational advancements, and San Francisco State University's citizen science initiatives converge within a single metropolitan area. This ecosystem—where Silicon Valley engineers collaborate with astronomers on AI-driven data analysis tools—perfectly embodies the interdisciplinary approach I seek to embrace as an emerging Astronomer. Moreover, the cultural richness of United States San Francisco, from its historic observatories like the de Young Museum's celestial exhibits to community events like "Stargazing Sundays" at Golden Gate Park, reinforces my conviction that this city cultivates a profound public appreciation for astronomy that can elevate our research impact.</w:t>
      </w:r>
    </w:p>
    <w:p>
      <w:pPr>
        <w:pStyle w:val="BodyText"/>
      </w:pPr>
      <w:r>
        <w:t xml:space="preserve">I am particularly drawn to SF CAR’s commitment to open-access science through your citizen science platform, "SkyWatch," which has engaged over 12,000 volunteers in identifying transient phenomena. Having managed similar community projects at Berkeley's campus observatory, I would welcome the opportunity to enhance this initiative by developing new data visualization tools using my proficiency in Jupyter Notebooks and D3.js—skills that align with your recent grant for "Democratizing Exoplanet Research." Furthermore, SF CAR’s partnership with the University of California system ensures seamless integration into academic networks; I am eager to contribute to collaborative papers while learning from mentors like Dr. Aris Thorne, whose work on gravitational lensing I studied extensively during my undergraduate research.</w:t>
      </w:r>
    </w:p>
    <w:p>
      <w:pPr>
        <w:pStyle w:val="BodyText"/>
      </w:pPr>
      <w:r>
        <w:t xml:space="preserve">My technical toolkit includes advanced proficiency in Python (with experience using Pandas for large datasets), MATLAB for orbital mechanics simulations, and familiarity with the GNU Radio software-defined radio platform used in SETI observations. I am also fluent in Spanish, which would support SF CAR’s bilingual public engagement efforts across San Francisco’s diverse neighborhoods. Having spent five summers volunteering at local astronomy clubs like the Bay Area Amateur Astronomers Association, I understand how to communicate complex cosmic concepts to non-specialists—a skill critical for fostering the next generation of scientists within our community.</w:t>
      </w:r>
    </w:p>
    <w:p>
      <w:pPr>
        <w:pStyle w:val="BodyText"/>
      </w:pPr>
      <w:r>
        <w:t xml:space="preserve">In conclusion, my academic foundation, technical expertise in astronomical data analysis, and deep alignment with SF CAR’s mission make me exceptionally prepared to contribute meaningfully during this Astronomer internship. I am not merely seeking to observe the cosmos from afar; I aspire to help shape how United States San Francisco becomes a global epicenter for accessible and transformative astronomical research. The prospect of working alongside your team in the heart of this innovative city represents the culmination of years of dedicated study, and I would be honored to advance our collective understanding of the universe from within SF CAR’s inspiring environment.</w:t>
      </w:r>
    </w:p>
    <w:p>
      <w:pPr>
        <w:pStyle w:val="BodyText"/>
      </w:pPr>
      <w:r>
        <w:t xml:space="preserve">Thank you for considering my application. I have attached my resume and academic transcripts for your review and welcome the opportunity to discuss how my skills in data analysis, observational techniques, and community engagement can support SF CAR's ambitious research goals. I look forward to the possibility of contributing to your team’s extraordinary work in the United States San Francisco landscape.</w:t>
      </w:r>
    </w:p>
    <w:p>
      <w:pPr>
        <w:pStyle w:val="BodyText"/>
      </w:pPr>
      <w:r>
        <w:t xml:space="preserve">Sincerely,</w:t>
      </w:r>
    </w:p>
    <w:p>
      <w:pPr>
        <w:pStyle w:val="BodyText"/>
      </w:pPr>
      <w:r>
        <w:t xml:space="preserve">Jasmine C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Internship Application Letter</dc:title>
  <dc:creator/>
  <dc:language>en</dc:language>
  <cp:keywords/>
  <dcterms:created xsi:type="dcterms:W3CDTF">2026-07-23T10:48:47Z</dcterms:created>
  <dcterms:modified xsi:type="dcterms:W3CDTF">2026-07-23T10:48:47Z</dcterms:modified>
</cp:coreProperties>
</file>

<file path=docProps/custom.xml><?xml version="1.0" encoding="utf-8"?>
<Properties xmlns="http://schemas.openxmlformats.org/officeDocument/2006/custom-properties" xmlns:vt="http://schemas.openxmlformats.org/officeDocument/2006/docPropsVTypes"/>
</file>